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n Lay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y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50 N Talman Ave Chicago  606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rinlay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8950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nno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7/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